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16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8"/>
        <w:gridCol w:w="8797"/>
        <w:gridCol w:w="282"/>
        <w:gridCol w:w="700"/>
        <w:gridCol w:w="67"/>
        <w:gridCol w:w="213"/>
      </w:tblGrid>
      <w:tr w:rsidR="001552FA" w:rsidRPr="00530568" w14:paraId="6820AC8D" w14:textId="77777777" w:rsidTr="00617A4C">
        <w:trPr>
          <w:gridAfter w:val="1"/>
          <w:wAfter w:w="96" w:type="pct"/>
          <w:trHeight w:val="20"/>
        </w:trPr>
        <w:tc>
          <w:tcPr>
            <w:tcW w:w="4904" w:type="pct"/>
            <w:gridSpan w:val="5"/>
            <w:vAlign w:val="center"/>
          </w:tcPr>
          <w:p w14:paraId="55603D68" w14:textId="6A93216F" w:rsidR="001552FA" w:rsidRPr="00530568" w:rsidRDefault="000B0678" w:rsidP="00617A4C">
            <w:pPr>
              <w:jc w:val="center"/>
              <w:rPr>
                <w:rFonts w:ascii="Open Sans SemiBold" w:hAnsi="Open Sans SemiBold" w:cs="Open Sans SemiBold"/>
                <w:color w:val="343434"/>
                <w:sz w:val="64"/>
                <w:szCs w:val="64"/>
              </w:rPr>
            </w:pPr>
            <w:r>
              <w:rPr>
                <w:rFonts w:ascii="Open Sans SemiBold" w:hAnsi="Open Sans SemiBold" w:cs="Open Sans SemiBold"/>
                <w:color w:val="343434"/>
                <w:sz w:val="64"/>
                <w:szCs w:val="64"/>
              </w:rPr>
              <w:t xml:space="preserve">M </w:t>
            </w:r>
            <w:r w:rsidR="00C77856">
              <w:rPr>
                <w:rFonts w:ascii="Open Sans SemiBold" w:hAnsi="Open Sans SemiBold" w:cs="Open Sans SemiBold"/>
                <w:color w:val="343434"/>
                <w:sz w:val="64"/>
                <w:szCs w:val="64"/>
              </w:rPr>
              <w:t>Kiran</w:t>
            </w:r>
            <w:r>
              <w:rPr>
                <w:rFonts w:ascii="Open Sans SemiBold" w:hAnsi="Open Sans SemiBold" w:cs="Open Sans SemiBold"/>
                <w:color w:val="343434"/>
                <w:sz w:val="64"/>
                <w:szCs w:val="64"/>
              </w:rPr>
              <w:t xml:space="preserve"> </w:t>
            </w:r>
            <w:r w:rsidR="00617A4C" w:rsidRPr="00617A4C">
              <w:rPr>
                <w:noProof/>
                <w:color w:val="1F3864" w:themeColor="accent1" w:themeShade="80"/>
                <w:sz w:val="72"/>
                <w:szCs w:val="72"/>
                <w:lang w:val="en-IN" w:eastAsia="en-IN"/>
              </w:rPr>
              <w:drawing>
                <wp:inline distT="0" distB="0" distL="0" distR="0" wp14:anchorId="2AF69BB5" wp14:editId="27FC9520">
                  <wp:extent cx="285750" cy="285750"/>
                  <wp:effectExtent l="0" t="0" r="6350" b="6350"/>
                  <wp:docPr id="547636167" name="Picture 547636167">
                    <a:hlinkClick xmlns:a="http://schemas.openxmlformats.org/drawingml/2006/main" r:id="rId8" tooltip="Nathiya's LinkedIn Profile"/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7636167" name="Picture 547636167">
                            <a:hlinkClick r:id="rId8" tooltip="Nathiya's LinkedIn Profile"/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48" cy="2912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632E" w:rsidRPr="00503B57" w14:paraId="36E4CBA2" w14:textId="77777777" w:rsidTr="00617A4C">
        <w:trPr>
          <w:trHeight w:val="20"/>
        </w:trPr>
        <w:tc>
          <w:tcPr>
            <w:tcW w:w="472" w:type="pct"/>
          </w:tcPr>
          <w:p w14:paraId="584FCC61" w14:textId="65BEA815" w:rsidR="00D9164A" w:rsidRPr="00503B57" w:rsidRDefault="00D9164A" w:rsidP="00503B57">
            <w:pPr>
              <w:spacing w:line="280" w:lineRule="exact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</w:p>
        </w:tc>
        <w:tc>
          <w:tcPr>
            <w:tcW w:w="4087" w:type="pct"/>
            <w:gridSpan w:val="2"/>
          </w:tcPr>
          <w:p w14:paraId="08609290" w14:textId="140BE929" w:rsidR="00D9164A" w:rsidRPr="00617A4C" w:rsidRDefault="004B4F02" w:rsidP="00617A4C">
            <w:pPr>
              <w:pStyle w:val="Title"/>
              <w:jc w:val="center"/>
              <w:rPr>
                <w:sz w:val="36"/>
                <w:szCs w:val="36"/>
              </w:rPr>
            </w:pPr>
            <w:r>
              <w:rPr>
                <w:sz w:val="32"/>
                <w:szCs w:val="32"/>
              </w:rPr>
              <w:t xml:space="preserve">SENIOR </w:t>
            </w:r>
            <w:r w:rsidR="000960C3">
              <w:rPr>
                <w:sz w:val="32"/>
                <w:szCs w:val="32"/>
              </w:rPr>
              <w:t>DEVELOPER</w:t>
            </w:r>
          </w:p>
        </w:tc>
        <w:tc>
          <w:tcPr>
            <w:tcW w:w="441" w:type="pct"/>
            <w:gridSpan w:val="3"/>
          </w:tcPr>
          <w:p w14:paraId="48887B08" w14:textId="0531888A" w:rsidR="00D9164A" w:rsidRPr="00503B57" w:rsidRDefault="00D9164A" w:rsidP="00503B57">
            <w:pPr>
              <w:spacing w:line="280" w:lineRule="exact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</w:p>
        </w:tc>
      </w:tr>
      <w:tr w:rsidR="00767ED2" w14:paraId="6ED8A9A8" w14:textId="77777777" w:rsidTr="00E17732">
        <w:trPr>
          <w:gridAfter w:val="2"/>
          <w:wAfter w:w="126" w:type="pct"/>
          <w:trHeight w:val="888"/>
        </w:trPr>
        <w:tc>
          <w:tcPr>
            <w:tcW w:w="472" w:type="pct"/>
          </w:tcPr>
          <w:p w14:paraId="50B97A82" w14:textId="7531F7CB" w:rsidR="00767ED2" w:rsidRPr="00530568" w:rsidRDefault="00767ED2" w:rsidP="00767ED2">
            <w:pPr>
              <w:rPr>
                <w:rFonts w:ascii="Open Sans" w:hAnsi="Open Sans" w:cs="Open Sans"/>
                <w:color w:val="343434"/>
              </w:rPr>
            </w:pPr>
          </w:p>
        </w:tc>
        <w:tc>
          <w:tcPr>
            <w:tcW w:w="3960" w:type="pct"/>
          </w:tcPr>
          <w:p w14:paraId="769DA87C" w14:textId="0B7A28D7" w:rsidR="00767ED2" w:rsidRPr="00767ED2" w:rsidRDefault="00617A4C" w:rsidP="00631886">
            <w:pPr>
              <w:rPr>
                <w:rFonts w:ascii="Open Sans" w:hAnsi="Open Sans" w:cs="Open Sans"/>
                <w:color w:val="343434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343434"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0A32A659" wp14:editId="311FA2E2">
                      <wp:simplePos x="0" y="0"/>
                      <wp:positionH relativeFrom="column">
                        <wp:posOffset>624205</wp:posOffset>
                      </wp:positionH>
                      <wp:positionV relativeFrom="paragraph">
                        <wp:posOffset>128270</wp:posOffset>
                      </wp:positionV>
                      <wp:extent cx="4267200" cy="314325"/>
                      <wp:effectExtent l="0" t="0" r="0" b="9525"/>
                      <wp:wrapNone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67200" cy="314325"/>
                                <a:chOff x="0" y="0"/>
                                <a:chExt cx="4819650" cy="314325"/>
                              </a:xfrm>
                            </wpg:grpSpPr>
                            <wps:wsp>
                              <wps:cNvPr id="2" name="Rectangle: Rounded Corners 2"/>
                              <wps:cNvSpPr/>
                              <wps:spPr>
                                <a:xfrm>
                                  <a:off x="0" y="0"/>
                                  <a:ext cx="4819650" cy="314325"/>
                                </a:xfrm>
                                <a:prstGeom prst="roundRect">
                                  <a:avLst/>
                                </a:prstGeom>
                                <a:solidFill>
                                  <a:srgbClr val="FFBD5D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" name="Text Box 4"/>
                              <wps:cNvSpPr txBox="1"/>
                              <wps:spPr>
                                <a:xfrm>
                                  <a:off x="161925" y="28575"/>
                                  <a:ext cx="4505325" cy="257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AA6FC42" w14:textId="5E799FFC" w:rsidR="0058211E" w:rsidRPr="0058211E" w:rsidRDefault="00343CAE" w:rsidP="00343CAE">
                                    <w:pPr>
                                      <w:jc w:val="center"/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>+</w:t>
                                    </w:r>
                                    <w:r w:rsidR="00482384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 xml:space="preserve">65 </w:t>
                                    </w:r>
                                    <w:r w:rsidR="00C77856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>93717811</w:t>
                                    </w:r>
                                    <w:r w:rsidR="00C77856" w:rsidRPr="0058211E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 xml:space="preserve">— </w:t>
                                    </w:r>
                                    <w:r w:rsidR="00391BCA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>mkkreddy.sg</w:t>
                                    </w:r>
                                    <w:r w:rsidR="00C77856" w:rsidRPr="0058211E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>@gmail.com</w:t>
                                    </w:r>
                                    <w:r w:rsidR="0058211E" w:rsidRPr="0058211E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 xml:space="preserve"> — </w:t>
                                    </w:r>
                                    <w:r w:rsidR="00590F49">
                                      <w:rPr>
                                        <w:rFonts w:ascii="Open Sans" w:hAnsi="Open Sans" w:cs="Open Sans"/>
                                        <w:color w:val="343434"/>
                                        <w:sz w:val="18"/>
                                        <w:szCs w:val="18"/>
                                      </w:rPr>
                                      <w:t>Singapor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A32A659" id="Group 5" o:spid="_x0000_s1026" style="position:absolute;margin-left:49.15pt;margin-top:10.1pt;width:336pt;height:24.75pt;z-index:251659264;mso-width-relative:margin;mso-height-relative:margin" coordsize="48196,314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">
                      <v:roundrect id="Rectangle: Rounded Corners 2" o:spid="_x0000_s1027" style="position:absolute;width:48196;height:3143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" fillcolor="#ffbd5d" stroked="f" strokeweight="1pt">
                        <v:stroke joinstyle="miter"/>
                      </v:round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" o:spid="_x0000_s1028" type="#_x0000_t202" style="position:absolute;left:1619;top:285;width:45053;height:257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" filled="f" stroked="f" strokeweight=".5pt">
                        <v:textbox>
                          <w:txbxContent>
                            <w:p w14:paraId="7AA6FC42" w14:textId="5E799FFC" w:rsidR="0058211E" w:rsidRPr="0058211E" w:rsidRDefault="00343CAE" w:rsidP="00343CAE">
                              <w:pPr>
                                <w:jc w:val="center"/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>+</w:t>
                              </w:r>
                              <w:r w:rsidR="00482384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 xml:space="preserve">65 </w:t>
                              </w:r>
                              <w:r w:rsidR="00C77856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>93717811</w:t>
                              </w:r>
                              <w:r w:rsidR="00C77856" w:rsidRPr="0058211E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 xml:space="preserve">— </w:t>
                              </w:r>
                              <w:r w:rsidR="00391BCA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>mkkreddy.sg</w:t>
                              </w:r>
                              <w:r w:rsidR="00C77856" w:rsidRPr="0058211E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>@gmail.com</w:t>
                              </w:r>
                              <w:r w:rsidR="0058211E" w:rsidRPr="0058211E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 xml:space="preserve"> — </w:t>
                              </w:r>
                              <w:r w:rsidR="00590F49">
                                <w:rPr>
                                  <w:rFonts w:ascii="Open Sans" w:hAnsi="Open Sans" w:cs="Open Sans"/>
                                  <w:color w:val="343434"/>
                                  <w:sz w:val="18"/>
                                  <w:szCs w:val="18"/>
                                </w:rPr>
                                <w:t>Singapore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  <w:tc>
          <w:tcPr>
            <w:tcW w:w="442" w:type="pct"/>
            <w:gridSpan w:val="2"/>
          </w:tcPr>
          <w:p w14:paraId="0264C4A5" w14:textId="212CDA25" w:rsidR="00767ED2" w:rsidRPr="00530568" w:rsidRDefault="00767ED2" w:rsidP="00767ED2">
            <w:pPr>
              <w:rPr>
                <w:rFonts w:ascii="Open Sans" w:hAnsi="Open Sans" w:cs="Open Sans"/>
                <w:color w:val="343434"/>
              </w:rPr>
            </w:pPr>
          </w:p>
        </w:tc>
      </w:tr>
      <w:tr w:rsidR="00767ED2" w:rsidRPr="00337D0D" w14:paraId="352DDFF0" w14:textId="77777777" w:rsidTr="00617A4C">
        <w:trPr>
          <w:gridAfter w:val="2"/>
          <w:wAfter w:w="126" w:type="pct"/>
          <w:trHeight w:val="708"/>
        </w:trPr>
        <w:tc>
          <w:tcPr>
            <w:tcW w:w="4874" w:type="pct"/>
            <w:gridSpan w:val="4"/>
          </w:tcPr>
          <w:p w14:paraId="0FED4FF0" w14:textId="77777777" w:rsidR="00E74816" w:rsidRDefault="00617A4C" w:rsidP="00A90B08">
            <w:pPr>
              <w:spacing w:before="240" w:line="276" w:lineRule="auto"/>
              <w:rPr>
                <w:rFonts w:ascii="Open Sans SemiBold" w:hAnsi="Open Sans SemiBold" w:cs="Open Sans SemiBold"/>
                <w:color w:val="343434"/>
                <w:sz w:val="32"/>
                <w:szCs w:val="32"/>
              </w:rPr>
            </w:pPr>
            <w:r w:rsidRPr="00EF607B">
              <w:rPr>
                <w:rFonts w:ascii="Open Sans SemiBold" w:hAnsi="Open Sans SemiBold" w:cs="Open Sans SemiBold"/>
                <w:color w:val="343434"/>
                <w:sz w:val="32"/>
                <w:szCs w:val="32"/>
              </w:rPr>
              <w:t>Executive Summary</w:t>
            </w:r>
          </w:p>
          <w:p w14:paraId="08F18953" w14:textId="63961695" w:rsidR="00A90B08" w:rsidRPr="00A90B08" w:rsidRDefault="00A90B08" w:rsidP="00A90B08">
            <w:pPr>
              <w:spacing w:before="240" w:line="276" w:lineRule="auto"/>
              <w:rPr>
                <w:rFonts w:ascii="Open Sans SemiBold" w:hAnsi="Open Sans SemiBold" w:cs="Open Sans SemiBold"/>
                <w:color w:val="343434"/>
                <w:sz w:val="32"/>
                <w:szCs w:val="32"/>
              </w:rPr>
            </w:pPr>
            <w:r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E</w:t>
            </w:r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xperience in designing and developing APIs and SWIFT payments, with strong expertise in SWIFT messaging standards (MT/MX/ISO 20022) and the SWIFT product suite, including AMH 5.3, SIL, SAG 7.7, SNL, HSM, AMI, and Alliance Cloud. Delivered projects for MEPS+, </w:t>
            </w:r>
            <w:proofErr w:type="spellStart"/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Bhatnet</w:t>
            </w:r>
            <w:proofErr w:type="spellEnd"/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, CBPR+, HK CHATS, and SWIFT GPI. Skilled in AMH 5.3 installation, system maintenance, and SIT/UAT support, including housekeeping, package deployment, configuration of FIN, </w:t>
            </w:r>
            <w:proofErr w:type="spellStart"/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InterAct</w:t>
            </w:r>
            <w:proofErr w:type="spellEnd"/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, </w:t>
            </w:r>
            <w:proofErr w:type="spellStart"/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FileAct</w:t>
            </w:r>
            <w:proofErr w:type="spellEnd"/>
            <w:r w:rsidRPr="00A90B08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, API, database management, backups, and contingency L2 &amp; L3 support.</w:t>
            </w:r>
          </w:p>
        </w:tc>
      </w:tr>
      <w:tr w:rsidR="00E17732" w:rsidRPr="00345080" w14:paraId="38D614F8" w14:textId="77777777" w:rsidTr="00617A4C">
        <w:trPr>
          <w:gridAfter w:val="2"/>
          <w:wAfter w:w="126" w:type="pct"/>
          <w:trHeight w:val="618"/>
        </w:trPr>
        <w:tc>
          <w:tcPr>
            <w:tcW w:w="4874" w:type="pct"/>
            <w:gridSpan w:val="4"/>
          </w:tcPr>
          <w:p w14:paraId="2F796590" w14:textId="77777777" w:rsidR="00E74816" w:rsidRDefault="00E74816" w:rsidP="00E17732">
            <w:pPr>
              <w:rPr>
                <w:rFonts w:ascii="Open Sans SemiBold" w:hAnsi="Open Sans SemiBold" w:cs="Open Sans SemiBold"/>
                <w:color w:val="343434"/>
                <w:sz w:val="32"/>
                <w:szCs w:val="32"/>
              </w:rPr>
            </w:pPr>
          </w:p>
          <w:p w14:paraId="3BF4C92A" w14:textId="5BFDB79A" w:rsidR="00E17732" w:rsidRPr="00467188" w:rsidRDefault="00F14419" w:rsidP="00E17732">
            <w:pPr>
              <w:rPr>
                <w:rFonts w:ascii="Open Sans" w:hAnsi="Open Sans" w:cs="Open Sans"/>
                <w:color w:val="343434"/>
                <w:spacing w:val="-2"/>
                <w:sz w:val="32"/>
                <w:szCs w:val="32"/>
              </w:rPr>
            </w:pPr>
            <w:r>
              <w:rPr>
                <w:rFonts w:ascii="Open Sans SemiBold" w:hAnsi="Open Sans SemiBold" w:cs="Open Sans SemiBold"/>
                <w:color w:val="343434"/>
                <w:sz w:val="32"/>
                <w:szCs w:val="32"/>
              </w:rPr>
              <w:t xml:space="preserve">Technical &amp; </w:t>
            </w:r>
            <w:r w:rsidR="00E17732" w:rsidRPr="00467188">
              <w:rPr>
                <w:rFonts w:ascii="Open Sans SemiBold" w:hAnsi="Open Sans SemiBold" w:cs="Open Sans SemiBold"/>
                <w:color w:val="343434"/>
                <w:sz w:val="32"/>
                <w:szCs w:val="32"/>
              </w:rPr>
              <w:t>Key Skills</w:t>
            </w:r>
          </w:p>
        </w:tc>
      </w:tr>
      <w:tr w:rsidR="00E17732" w14:paraId="7F266A55" w14:textId="77777777" w:rsidTr="00617A4C">
        <w:trPr>
          <w:gridAfter w:val="2"/>
          <w:wAfter w:w="126" w:type="pct"/>
          <w:trHeight w:val="618"/>
        </w:trPr>
        <w:tc>
          <w:tcPr>
            <w:tcW w:w="4874" w:type="pct"/>
            <w:gridSpan w:val="4"/>
          </w:tcPr>
          <w:p w14:paraId="58909B56" w14:textId="4E8DDE18" w:rsidR="00E17732" w:rsidRDefault="00E17732" w:rsidP="00E17732">
            <w:pPr>
              <w:jc w:val="both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bookmarkStart w:id="0" w:name="_Hlk109913940"/>
            <w:r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Software Architecture • </w:t>
            </w:r>
            <w:r w:rsidR="000820B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API</w:t>
            </w:r>
            <w:r w:rsidR="007730CE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development</w:t>
            </w:r>
            <w:r w:rsidR="0055619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55619F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• </w:t>
            </w:r>
            <w:r w:rsidR="00FA6F50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WIFT</w:t>
            </w:r>
            <w:r w:rsidR="0055619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FA6F50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Payments</w:t>
            </w:r>
            <w:r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• </w:t>
            </w:r>
            <w:r w:rsidR="0007682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AMH5.3</w:t>
            </w:r>
            <w:r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• </w:t>
            </w:r>
            <w:r w:rsidR="0007682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AG7.</w:t>
            </w:r>
            <w:r w:rsidR="00055823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7</w:t>
            </w:r>
            <w:r w:rsidR="00055823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055823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6D780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07682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AMI</w:t>
            </w:r>
            <w:r w:rsidR="006D780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AE181C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AE181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AB17F1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RMA</w:t>
            </w:r>
            <w:r w:rsidR="006D780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AB17F1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6D780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GPI </w:t>
            </w:r>
            <w:r w:rsidR="006D780F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79057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NPP</w:t>
            </w:r>
            <w:r w:rsidR="009F6CE6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79057C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79057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REM </w:t>
            </w:r>
            <w:r w:rsidR="0079057C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79057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Firco </w:t>
            </w:r>
            <w:r w:rsidR="00001A0A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</w:t>
            </w:r>
            <w:r w:rsidR="0079057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oft </w:t>
            </w:r>
            <w:r w:rsidR="0079057C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79057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063A3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IBM MQ </w:t>
            </w:r>
            <w:r w:rsidR="00063A32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063A3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9F6CE6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Java </w:t>
            </w:r>
            <w:r w:rsidR="009F6CE6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9F6CE6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2E16FF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Linux</w:t>
            </w:r>
            <w:r w:rsidR="00EA4DCA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(RHEL 8)</w:t>
            </w:r>
            <w:r w:rsidR="0041775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E67A00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•</w:t>
            </w:r>
            <w:r w:rsidR="00E67A00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24</w:t>
            </w:r>
            <w:r w:rsidR="00C42B64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xProduction </w:t>
            </w:r>
            <w:r w:rsidR="00AD4637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upport</w:t>
            </w:r>
            <w:r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• Change Management • System Design &amp; Integration • Business Requirements Analysis • Stakeholder Management • Mentoring &amp; </w:t>
            </w:r>
            <w:r w:rsidR="00021997" w:rsidRPr="00DC398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Coaching</w:t>
            </w:r>
            <w:r w:rsidR="0002199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.</w:t>
            </w:r>
          </w:p>
          <w:p w14:paraId="1B219B2B" w14:textId="77777777" w:rsidR="00141805" w:rsidRPr="00DC3987" w:rsidRDefault="00141805" w:rsidP="00E17732">
            <w:pPr>
              <w:jc w:val="both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</w:p>
          <w:p w14:paraId="3C88AC86" w14:textId="17BDBB3C" w:rsidR="00E96A54" w:rsidRDefault="00E96A54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Strong Knowledge of SWIFT Applications (SWIFT Alliance </w:t>
            </w:r>
            <w:r w:rsidR="002F2CD9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Messaging Hub</w:t>
            </w:r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(</w:t>
            </w:r>
            <w:r w:rsidR="002F2CD9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AMH</w:t>
            </w:r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), SWIFT Alliance Gateway (SAG, ARG), SWIFT Web Platform (AWP), SWIFT Net Link (SNL) </w:t>
            </w:r>
          </w:p>
          <w:p w14:paraId="5A64C001" w14:textId="58616B41" w:rsidR="00B6689A" w:rsidRPr="00B6689A" w:rsidRDefault="00B6689A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Experience in installation, upgrade, and migration of AMH 5.3, SAG 7.7, SNL, SIL, AMI and </w:t>
            </w:r>
            <w:proofErr w:type="spellStart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wiftnet</w:t>
            </w:r>
            <w:proofErr w:type="spellEnd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Link.</w:t>
            </w:r>
          </w:p>
          <w:p w14:paraId="67477A07" w14:textId="1E8126BE" w:rsidR="00E96A54" w:rsidRPr="00E96A54" w:rsidRDefault="00E96A54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Experience in handling AMH (Swift Alliance Messaging Hub) interfacing requirement with varying </w:t>
            </w:r>
            <w:proofErr w:type="spellStart"/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backoffice</w:t>
            </w:r>
            <w:proofErr w:type="spellEnd"/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applications/Core Banking systems</w:t>
            </w:r>
            <w:r w:rsidR="005A3FD3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Like </w:t>
            </w:r>
            <w:r w:rsidR="006E67F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REM,</w:t>
            </w:r>
            <w:r w:rsidR="005A3FD3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E94AB3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NPP, NOS, </w:t>
            </w:r>
            <w:r w:rsidR="001D10D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FIT,</w:t>
            </w:r>
            <w:r w:rsidR="00E94AB3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RBK, </w:t>
            </w:r>
            <w:r w:rsidR="0090074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EAI, GMP</w:t>
            </w:r>
            <w:r w:rsidR="00D32055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.</w:t>
            </w:r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</w:p>
          <w:p w14:paraId="27B83D0F" w14:textId="7279A399" w:rsidR="00E96A54" w:rsidRPr="00E96A54" w:rsidRDefault="00E96A54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Strong experience on API Design and </w:t>
            </w:r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Integration of Swift projects with backend via SOAP, FIN, </w:t>
            </w:r>
            <w:proofErr w:type="spellStart"/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FileAct</w:t>
            </w:r>
            <w:proofErr w:type="spellEnd"/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, </w:t>
            </w:r>
            <w:proofErr w:type="gramStart"/>
            <w:r w:rsidRPr="007B04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FTP .</w:t>
            </w:r>
            <w:proofErr w:type="gramEnd"/>
          </w:p>
          <w:p w14:paraId="35A6276B" w14:textId="6C8E3C9D" w:rsidR="00AB17F1" w:rsidRDefault="00AB17F1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Strong understanding of SWIFT messaging protocols and standards: FIN, </w:t>
            </w:r>
            <w:proofErr w:type="spellStart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InterAct</w:t>
            </w:r>
            <w:proofErr w:type="spellEnd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, </w:t>
            </w:r>
            <w:proofErr w:type="spellStart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FileAct</w:t>
            </w:r>
            <w:proofErr w:type="spellEnd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, RMA, BIC, LT, SNF, Message </w:t>
            </w:r>
            <w:r w:rsidR="006D780F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Partners, Routing</w:t>
            </w: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rules, Backend </w:t>
            </w:r>
            <w:r w:rsidR="006E58E1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Channels, SWIT</w:t>
            </w: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01036E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imulator.</w:t>
            </w:r>
          </w:p>
          <w:p w14:paraId="655E0450" w14:textId="1EE2955B" w:rsidR="00D223FD" w:rsidRPr="00D223FD" w:rsidRDefault="00D223FD" w:rsidP="00D223F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D223F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Level 3 support for production applications, including AMH, AMI, AMG, NPP, </w:t>
            </w:r>
            <w:proofErr w:type="spellStart"/>
            <w:r w:rsidRPr="00D223F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GTExchange</w:t>
            </w:r>
            <w:proofErr w:type="spellEnd"/>
            <w:r w:rsidRPr="00D223F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, SAG, SNL, SIC, and </w:t>
            </w:r>
            <w:proofErr w:type="spellStart"/>
            <w:proofErr w:type="gramStart"/>
            <w:r w:rsidRPr="00D223F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GTMatch</w:t>
            </w:r>
            <w:proofErr w:type="spellEnd"/>
            <w:r w:rsidR="00D16EF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,</w:t>
            </w:r>
            <w:proofErr w:type="gramEnd"/>
            <w:r w:rsidR="00D16EF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953E7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QRC,</w:t>
            </w:r>
            <w:r w:rsidR="00D16EF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953E7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PEC,</w:t>
            </w:r>
            <w:r w:rsidR="00D16EF2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953E7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IL</w:t>
            </w:r>
            <w:r w:rsidR="002F75DB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IBM MQ</w:t>
            </w:r>
            <w:r w:rsidR="00C07600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.</w:t>
            </w:r>
          </w:p>
          <w:p w14:paraId="1A4AC08E" w14:textId="51DBE6E5" w:rsidR="00D223FD" w:rsidRPr="00D223FD" w:rsidRDefault="00D223FD" w:rsidP="00D223F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D223FD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trong expertise in IT security and SWIFT CSP compliance, with annual SIP SWIFT certification.</w:t>
            </w:r>
          </w:p>
          <w:p w14:paraId="31BDA027" w14:textId="1BD05E8F" w:rsidR="00652917" w:rsidRPr="00652917" w:rsidRDefault="00652917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Good knowledge of SWIFT Message Types: pacs.008, pacs.009, </w:t>
            </w:r>
            <w:proofErr w:type="spellStart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cov</w:t>
            </w:r>
            <w:proofErr w:type="spellEnd"/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, pacs.002, pacs.004, camt.053 (ISO 20022)</w:t>
            </w:r>
            <w:r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.</w:t>
            </w:r>
          </w:p>
          <w:p w14:paraId="7E36A1D8" w14:textId="4C046F7C" w:rsidR="00B94EC8" w:rsidRDefault="003F4AE2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AMH </w:t>
            </w:r>
            <w:r w:rsidR="00B94EC8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System Maintenance &amp; Housekeeping – DB backups, table space extension, general housekeeping.</w:t>
            </w:r>
          </w:p>
          <w:p w14:paraId="1C1491D6" w14:textId="00FB910D" w:rsidR="002F2CD9" w:rsidRPr="002F2CD9" w:rsidRDefault="002F2CD9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L2 &amp; L3 production support experience with RDR, Contingency, Monitoring tools like Genius, Splunk, S</w:t>
            </w:r>
            <w:r w:rsidR="00CC2771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ree</w:t>
            </w:r>
            <w:r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.</w:t>
            </w:r>
          </w:p>
          <w:p w14:paraId="0C0A4C61" w14:textId="5BC013C7" w:rsidR="00AB17F1" w:rsidRPr="00847077" w:rsidRDefault="00AB17F1" w:rsidP="00B0338D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Proficient in Linux and Unix environments</w:t>
            </w:r>
            <w:r w:rsidR="006D780F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&amp; Shell scripting / Python batch programming.</w:t>
            </w:r>
          </w:p>
          <w:p w14:paraId="108ADCB5" w14:textId="0E6825DD" w:rsidR="00350171" w:rsidRPr="004E4F9A" w:rsidRDefault="00AB17F1" w:rsidP="00263845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outlineLvl w:val="0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JBoss </w:t>
            </w:r>
            <w:r w:rsidR="006352A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8</w:t>
            </w: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.</w:t>
            </w:r>
            <w:r w:rsidR="006352AC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0</w:t>
            </w: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/ </w:t>
            </w:r>
            <w:r w:rsidR="001A1D94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WebLogic</w:t>
            </w:r>
            <w:r w:rsidR="002F0FF6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/MQ/</w:t>
            </w: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Apache HTTPD</w:t>
            </w:r>
            <w:r w:rsidR="00B94EC8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</w:t>
            </w:r>
            <w:r w:rsidR="003F4AE2"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>/ Oracle</w:t>
            </w:r>
            <w:r w:rsidRPr="00847077"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  <w:t xml:space="preserve"> SQL / PL/SQL</w:t>
            </w:r>
          </w:p>
          <w:p w14:paraId="47D3F7CB" w14:textId="77777777" w:rsidR="00FF76D0" w:rsidRDefault="00FF76D0" w:rsidP="00E17732">
            <w:pPr>
              <w:jc w:val="both"/>
              <w:rPr>
                <w:rStyle w:val="IntenseEmphasis"/>
                <w:rFonts w:ascii="Open Sans" w:hAnsi="Open Sans" w:cs="Open Sans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</w:p>
          <w:p w14:paraId="64BC88A4" w14:textId="6120F13F" w:rsidR="00E17732" w:rsidRPr="001A2284" w:rsidRDefault="00406CC1" w:rsidP="00E17732">
            <w:pPr>
              <w:jc w:val="both"/>
              <w:rPr>
                <w:rStyle w:val="IntenseEmphasis"/>
                <w:rFonts w:ascii="Open Sans" w:hAnsi="Open Sans" w:cs="Open Sans"/>
                <w:b/>
                <w:bCs/>
                <w:i w:val="0"/>
                <w:iCs w:val="0"/>
                <w:color w:val="auto"/>
                <w:sz w:val="20"/>
                <w:szCs w:val="20"/>
              </w:rPr>
            </w:pPr>
            <w:r w:rsidRPr="001A2284">
              <w:rPr>
                <w:rStyle w:val="IntenseEmphasis"/>
                <w:rFonts w:ascii="Open Sans" w:hAnsi="Open Sans" w:cs="Open Sans"/>
                <w:b/>
                <w:bCs/>
                <w:i w:val="0"/>
                <w:iCs w:val="0"/>
                <w:color w:val="auto"/>
                <w:sz w:val="20"/>
                <w:szCs w:val="20"/>
              </w:rPr>
              <w:t>Edu</w:t>
            </w:r>
            <w:r w:rsidR="001000C7" w:rsidRPr="001A2284">
              <w:rPr>
                <w:rStyle w:val="IntenseEmphasis"/>
                <w:rFonts w:ascii="Open Sans" w:hAnsi="Open Sans" w:cs="Open Sans"/>
                <w:b/>
                <w:bCs/>
                <w:i w:val="0"/>
                <w:iCs w:val="0"/>
                <w:color w:val="auto"/>
                <w:sz w:val="20"/>
                <w:szCs w:val="20"/>
              </w:rPr>
              <w:t>cation Background</w:t>
            </w:r>
          </w:p>
          <w:p w14:paraId="17384D7D" w14:textId="6DA730FB" w:rsidR="000355D5" w:rsidRDefault="008E1767" w:rsidP="000355D5">
            <w:pPr>
              <w:jc w:val="both"/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 w:rsidRPr="008E1767">
              <w:rPr>
                <w:rFonts w:ascii="Open Sans" w:hAnsi="Open Sans" w:cs="Open Sans"/>
                <w:color w:val="343434"/>
                <w:sz w:val="20"/>
                <w:szCs w:val="20"/>
              </w:rPr>
              <w:t>Bachelor</w:t>
            </w:r>
            <w:r w:rsidR="001000C7" w:rsidRPr="008E1767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of </w:t>
            </w:r>
            <w:r w:rsidRPr="008E1767">
              <w:rPr>
                <w:rFonts w:ascii="Open Sans" w:hAnsi="Open Sans" w:cs="Open Sans"/>
                <w:color w:val="343434"/>
                <w:sz w:val="20"/>
                <w:szCs w:val="20"/>
              </w:rPr>
              <w:t>Computer</w:t>
            </w:r>
            <w:r w:rsidR="001000C7" w:rsidRPr="008E1767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science from SKU University </w:t>
            </w:r>
            <w:r w:rsidRPr="008E1767">
              <w:rPr>
                <w:rFonts w:ascii="Open Sans" w:hAnsi="Open Sans" w:cs="Open Sans"/>
                <w:color w:val="343434"/>
                <w:sz w:val="20"/>
                <w:szCs w:val="20"/>
              </w:rPr>
              <w:t>-20</w:t>
            </w:r>
            <w:r w:rsidR="00214F81">
              <w:rPr>
                <w:rFonts w:ascii="Open Sans" w:hAnsi="Open Sans" w:cs="Open Sans"/>
                <w:color w:val="343434"/>
                <w:sz w:val="20"/>
                <w:szCs w:val="20"/>
              </w:rPr>
              <w:t>0</w:t>
            </w:r>
            <w:r w:rsidRPr="008E1767">
              <w:rPr>
                <w:rFonts w:ascii="Open Sans" w:hAnsi="Open Sans" w:cs="Open Sans"/>
                <w:color w:val="343434"/>
                <w:sz w:val="20"/>
                <w:szCs w:val="20"/>
              </w:rPr>
              <w:t>4</w:t>
            </w:r>
          </w:p>
          <w:p w14:paraId="711E9C30" w14:textId="77777777" w:rsidR="000355D5" w:rsidRPr="000355D5" w:rsidRDefault="000355D5" w:rsidP="000355D5">
            <w:pPr>
              <w:jc w:val="both"/>
              <w:rPr>
                <w:rFonts w:ascii="Open Sans" w:hAnsi="Open Sans" w:cs="Open Sans"/>
                <w:color w:val="343434"/>
                <w:sz w:val="20"/>
                <w:szCs w:val="20"/>
              </w:rPr>
            </w:pPr>
          </w:p>
          <w:p w14:paraId="07EF373A" w14:textId="4ADBCF29" w:rsidR="00EF1497" w:rsidRPr="000355D5" w:rsidRDefault="00EF1497" w:rsidP="000355D5">
            <w:pPr>
              <w:jc w:val="both"/>
              <w:rPr>
                <w:rFonts w:ascii="Trebuchet MS" w:hAnsi="Trebuchet MS" w:cs="Arial"/>
                <w:b/>
                <w:color w:val="000000"/>
                <w:sz w:val="20"/>
                <w:szCs w:val="20"/>
              </w:rPr>
            </w:pPr>
            <w:r w:rsidRPr="000355D5">
              <w:rPr>
                <w:rStyle w:val="IntenseEmphasis"/>
                <w:rFonts w:ascii="Open Sans" w:hAnsi="Open Sans" w:cs="Open Sans"/>
                <w:b/>
                <w:bCs/>
                <w:i w:val="0"/>
                <w:iCs w:val="0"/>
                <w:color w:val="auto"/>
                <w:sz w:val="20"/>
                <w:szCs w:val="20"/>
              </w:rPr>
              <w:t>IT Experience</w:t>
            </w:r>
          </w:p>
        </w:tc>
      </w:tr>
      <w:tr w:rsidR="008F5BBC" w14:paraId="34D7BCB4" w14:textId="77777777" w:rsidTr="00617A4C">
        <w:trPr>
          <w:gridAfter w:val="2"/>
          <w:wAfter w:w="126" w:type="pct"/>
          <w:trHeight w:val="618"/>
        </w:trPr>
        <w:tc>
          <w:tcPr>
            <w:tcW w:w="4874" w:type="pct"/>
            <w:gridSpan w:val="4"/>
          </w:tcPr>
          <w:p w14:paraId="2AA4E999" w14:textId="7618708D" w:rsidR="00EF1497" w:rsidRPr="000355D5" w:rsidRDefault="00A74A5B" w:rsidP="00FE577E">
            <w:pPr>
              <w:tabs>
                <w:tab w:val="right" w:pos="10611"/>
              </w:tabs>
              <w:jc w:val="both"/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>
              <w:rPr>
                <w:rFonts w:ascii="Open Sans" w:hAnsi="Open Sans" w:cs="Open Sans"/>
                <w:color w:val="343434"/>
                <w:sz w:val="20"/>
                <w:szCs w:val="20"/>
              </w:rPr>
              <w:t>w</w:t>
            </w:r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orking as a SWIFT Developer for UOB </w:t>
            </w:r>
            <w:r w:rsidR="00E7462D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through NCS </w:t>
            </w:r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from Jan 2022- Ti</w:t>
            </w:r>
            <w:r w:rsidR="00506ECD">
              <w:rPr>
                <w:rFonts w:ascii="Open Sans" w:hAnsi="Open Sans" w:cs="Open Sans"/>
                <w:color w:val="343434"/>
                <w:sz w:val="20"/>
                <w:szCs w:val="20"/>
              </w:rPr>
              <w:t>ll</w:t>
            </w:r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the Date</w:t>
            </w:r>
          </w:p>
          <w:p w14:paraId="13A24C81" w14:textId="293A0AF8" w:rsidR="00EF1497" w:rsidRPr="000355D5" w:rsidRDefault="00EF1497" w:rsidP="000355D5">
            <w:pPr>
              <w:jc w:val="both"/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worked as </w:t>
            </w:r>
            <w:r w:rsidR="00774147">
              <w:rPr>
                <w:rFonts w:ascii="Open Sans" w:hAnsi="Open Sans" w:cs="Open Sans"/>
                <w:color w:val="343434"/>
                <w:sz w:val="20"/>
                <w:szCs w:val="20"/>
              </w:rPr>
              <w:t>API Developer</w:t>
            </w:r>
            <w:r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for </w:t>
            </w:r>
            <w:proofErr w:type="spellStart"/>
            <w:r w:rsidR="000355D5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May</w:t>
            </w:r>
            <w:r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Bank</w:t>
            </w:r>
            <w:proofErr w:type="spellEnd"/>
            <w:r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</w:t>
            </w:r>
            <w:r w:rsidR="00E7462D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through AMK </w:t>
            </w:r>
            <w:r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from Jan 20</w:t>
            </w:r>
            <w:r w:rsidR="000355D5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15</w:t>
            </w:r>
            <w:r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- Dec 2021.</w:t>
            </w:r>
          </w:p>
          <w:p w14:paraId="545DB400" w14:textId="1FDE87CD" w:rsidR="00EF1497" w:rsidRDefault="00373E0D" w:rsidP="000355D5">
            <w:pPr>
              <w:jc w:val="both"/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>
              <w:rPr>
                <w:rFonts w:ascii="Open Sans" w:hAnsi="Open Sans" w:cs="Open Sans"/>
                <w:color w:val="343434"/>
                <w:sz w:val="20"/>
                <w:szCs w:val="20"/>
              </w:rPr>
              <w:t>w</w:t>
            </w:r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orked as Senior Developer with </w:t>
            </w:r>
            <w:proofErr w:type="spellStart"/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Cyient</w:t>
            </w:r>
            <w:proofErr w:type="spellEnd"/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from Sep 20</w:t>
            </w:r>
            <w:r w:rsidR="00FD4F69">
              <w:rPr>
                <w:rFonts w:ascii="Open Sans" w:hAnsi="Open Sans" w:cs="Open Sans"/>
                <w:color w:val="343434"/>
                <w:sz w:val="20"/>
                <w:szCs w:val="20"/>
              </w:rPr>
              <w:t>09</w:t>
            </w:r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to Dec 20</w:t>
            </w:r>
            <w:r w:rsidR="000355D5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15</w:t>
            </w:r>
            <w:r w:rsidR="00EF1497" w:rsidRPr="000355D5">
              <w:rPr>
                <w:rFonts w:ascii="Open Sans" w:hAnsi="Open Sans" w:cs="Open Sans"/>
                <w:color w:val="343434"/>
                <w:sz w:val="20"/>
                <w:szCs w:val="20"/>
              </w:rPr>
              <w:t>.</w:t>
            </w:r>
          </w:p>
          <w:p w14:paraId="75395DFE" w14:textId="2A1F6385" w:rsidR="009D47CE" w:rsidRPr="00F21B9A" w:rsidRDefault="004E4F9A" w:rsidP="004E4F9A">
            <w:pPr>
              <w:jc w:val="both"/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2B95ACE" wp14:editId="5343EACD">
                      <wp:simplePos x="0" y="0"/>
                      <wp:positionH relativeFrom="column">
                        <wp:posOffset>2567342</wp:posOffset>
                      </wp:positionH>
                      <wp:positionV relativeFrom="paragraph">
                        <wp:posOffset>221540</wp:posOffset>
                      </wp:positionV>
                      <wp:extent cx="64247" cy="110490"/>
                      <wp:effectExtent l="12700" t="25400" r="24765" b="41910"/>
                      <wp:wrapNone/>
                      <wp:docPr id="311399984" name="4-Point Sta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247" cy="110490"/>
                              </a:xfrm>
                              <a:prstGeom prst="star4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62966A" id="_x0000_t187" coordsize="21600,21600" o:spt="187" adj="8100" path="m21600,10800l@2@3,10800,0@3@3,,10800@3@2,10800,21600@2@2xe">
                      <v:stroke joinstyle="miter"/>
                      <v:formulas>
                        <v:f eqn="sum 10800 0 #0"/>
                        <v:f eqn="prod @0 23170 32768"/>
                        <v:f eqn="sum @1 10800 0"/>
                        <v:f eqn="sum 10800 0 @1"/>
                      </v:formulas>
                      <v:path gradientshapeok="t" o:connecttype="rect" textboxrect="@3,@3,@2,@2"/>
                      <v:handles>
                        <v:h position="#0,center" xrange="0,10800"/>
                      </v:handles>
                    </v:shapetype>
                    <v:shape id="4-Point Star 1" o:spid="_x0000_s1026" type="#_x0000_t187" style="position:absolute;margin-left:202.15pt;margin-top:17.45pt;width:5.05pt;height: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" fillcolor="#4472c4 [3204]" strokecolor="#09101d [48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8D95A70" wp14:editId="6F9390DD">
                      <wp:simplePos x="0" y="0"/>
                      <wp:positionH relativeFrom="column">
                        <wp:posOffset>2845248</wp:posOffset>
                      </wp:positionH>
                      <wp:positionV relativeFrom="paragraph">
                        <wp:posOffset>221540</wp:posOffset>
                      </wp:positionV>
                      <wp:extent cx="64247" cy="110490"/>
                      <wp:effectExtent l="12700" t="25400" r="24765" b="41910"/>
                      <wp:wrapNone/>
                      <wp:docPr id="638838719" name="4-Point Sta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247" cy="110490"/>
                              </a:xfrm>
                              <a:prstGeom prst="star4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9ED2A5" id="4-Point Star 1" o:spid="_x0000_s1026" type="#_x0000_t187" style="position:absolute;margin-left:224.05pt;margin-top:17.45pt;width:5.05pt;height:8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" fillcolor="#4472c4 [3204]" strokecolor="#09101d [48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0713282" wp14:editId="0B2958B0">
                      <wp:simplePos x="0" y="0"/>
                      <wp:positionH relativeFrom="column">
                        <wp:posOffset>3132119</wp:posOffset>
                      </wp:positionH>
                      <wp:positionV relativeFrom="paragraph">
                        <wp:posOffset>221540</wp:posOffset>
                      </wp:positionV>
                      <wp:extent cx="64247" cy="110490"/>
                      <wp:effectExtent l="12700" t="25400" r="24765" b="41910"/>
                      <wp:wrapNone/>
                      <wp:docPr id="267381134" name="4-Point Sta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247" cy="110490"/>
                              </a:xfrm>
                              <a:prstGeom prst="star4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83CB3E" id="4-Point Star 1" o:spid="_x0000_s1026" type="#_x0000_t187" style="position:absolute;margin-left:246.6pt;margin-top:17.45pt;width:5.05pt;height:8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" fillcolor="#4472c4 [3204]" strokecolor="#09101d [484]" strokeweight="1pt"/>
                  </w:pict>
                </mc:Fallback>
              </mc:AlternateContent>
            </w:r>
          </w:p>
        </w:tc>
      </w:tr>
      <w:bookmarkEnd w:id="0"/>
    </w:tbl>
    <w:p w14:paraId="42D81B6B" w14:textId="654D2589" w:rsidR="007831F1" w:rsidRPr="00567D18" w:rsidRDefault="007831F1" w:rsidP="00BD1ADF">
      <w:pPr>
        <w:pStyle w:val="ListParagraph"/>
        <w:tabs>
          <w:tab w:val="left" w:pos="360"/>
        </w:tabs>
        <w:spacing w:line="360" w:lineRule="auto"/>
        <w:ind w:left="0"/>
        <w:rPr>
          <w:rFonts w:ascii="d" w:hAnsi="d" w:cs="Arial"/>
          <w:b/>
          <w:bCs/>
          <w:sz w:val="20"/>
          <w:szCs w:val="20"/>
          <w:u w:val="single"/>
        </w:rPr>
      </w:pPr>
    </w:p>
    <w:sectPr w:rsidR="007831F1" w:rsidRPr="00567D18" w:rsidSect="00F97F10">
      <w:headerReference w:type="default" r:id="rId10"/>
      <w:footerReference w:type="default" r:id="rId11"/>
      <w:pgSz w:w="11906" w:h="16838" w:code="9"/>
      <w:pgMar w:top="576" w:right="576" w:bottom="288" w:left="57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DF9B8" w14:textId="77777777" w:rsidR="00BA0647" w:rsidRDefault="00BA0647" w:rsidP="00252250">
      <w:pPr>
        <w:spacing w:after="0" w:line="240" w:lineRule="auto"/>
      </w:pPr>
      <w:r>
        <w:separator/>
      </w:r>
    </w:p>
  </w:endnote>
  <w:endnote w:type="continuationSeparator" w:id="0">
    <w:p w14:paraId="53BF350C" w14:textId="77777777" w:rsidR="00BA0647" w:rsidRDefault="00BA0647" w:rsidP="00252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d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6F36A" w14:textId="4B5B6217" w:rsidR="00252250" w:rsidRDefault="00F45F8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BCEF9AE" wp14:editId="4D00BE26">
              <wp:simplePos x="0" y="0"/>
              <wp:positionH relativeFrom="column">
                <wp:posOffset>-365760</wp:posOffset>
              </wp:positionH>
              <wp:positionV relativeFrom="paragraph">
                <wp:posOffset>-1840865</wp:posOffset>
              </wp:positionV>
              <wp:extent cx="7772400" cy="2011680"/>
              <wp:effectExtent l="0" t="0" r="0" b="762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11680"/>
                      </a:xfrm>
                      <a:prstGeom prst="rect">
                        <a:avLst/>
                      </a:prstGeom>
                      <a:blipFill dpi="0"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9076A0D" id="Rectangle 8" o:spid="_x0000_s1026" style="position:absolute;margin-left:-28.8pt;margin-top:-144.95pt;width:612pt;height:158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" stroked="f" strokeweight="1pt">
              <v:fill r:id="rId2" o:title="" recolor="t" rotate="t" type="fram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90DF97" w14:textId="77777777" w:rsidR="00BA0647" w:rsidRDefault="00BA0647" w:rsidP="00252250">
      <w:pPr>
        <w:spacing w:after="0" w:line="240" w:lineRule="auto"/>
      </w:pPr>
      <w:r>
        <w:separator/>
      </w:r>
    </w:p>
  </w:footnote>
  <w:footnote w:type="continuationSeparator" w:id="0">
    <w:p w14:paraId="536283F5" w14:textId="77777777" w:rsidR="00BA0647" w:rsidRDefault="00BA0647" w:rsidP="002522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6419D9" w14:textId="52E0C3B0" w:rsidR="00252250" w:rsidRDefault="0025225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C01341" wp14:editId="1A7AB2BF">
              <wp:simplePos x="0" y="0"/>
              <wp:positionH relativeFrom="column">
                <wp:posOffset>-361950</wp:posOffset>
              </wp:positionH>
              <wp:positionV relativeFrom="paragraph">
                <wp:posOffset>0</wp:posOffset>
              </wp:positionV>
              <wp:extent cx="7772400" cy="2847975"/>
              <wp:effectExtent l="0" t="0" r="0" b="9525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847975"/>
                      </a:xfrm>
                      <a:prstGeom prst="rect">
                        <a:avLst/>
                      </a:prstGeom>
                      <a:blipFill dpi="0" rotWithShape="1"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F5F8D7F" id="Rectangle 6" o:spid="_x0000_s1026" style="position:absolute;margin-left:-28.5pt;margin-top:0;width:612pt;height:224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" stroked="f" strokeweight="1pt">
              <v:fill r:id="rId2" o:title="" recolor="t" rotate="t" type="fram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844AB"/>
    <w:multiLevelType w:val="multilevel"/>
    <w:tmpl w:val="7588591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2D2A56"/>
    <w:multiLevelType w:val="multilevel"/>
    <w:tmpl w:val="ACD6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E6383D"/>
    <w:multiLevelType w:val="hybridMultilevel"/>
    <w:tmpl w:val="905A4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F0E13"/>
    <w:multiLevelType w:val="multilevel"/>
    <w:tmpl w:val="44E8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EC3C92"/>
    <w:multiLevelType w:val="hybridMultilevel"/>
    <w:tmpl w:val="EB4678C8"/>
    <w:lvl w:ilvl="0" w:tplc="E84E742A">
      <w:numFmt w:val="bullet"/>
      <w:lvlText w:val="•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166F4C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AC275F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DD51AC2"/>
    <w:multiLevelType w:val="hybridMultilevel"/>
    <w:tmpl w:val="6554D462"/>
    <w:lvl w:ilvl="0" w:tplc="E84E742A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66E54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384055"/>
    <w:multiLevelType w:val="hybridMultilevel"/>
    <w:tmpl w:val="71DA228A"/>
    <w:lvl w:ilvl="0" w:tplc="E84E742A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964FC1"/>
    <w:multiLevelType w:val="hybridMultilevel"/>
    <w:tmpl w:val="CB60C326"/>
    <w:lvl w:ilvl="0" w:tplc="9B2C8488">
      <w:numFmt w:val="bullet"/>
      <w:lvlText w:val=""/>
      <w:lvlJc w:val="left"/>
      <w:pPr>
        <w:ind w:left="720" w:hanging="360"/>
      </w:pPr>
      <w:rPr>
        <w:rFonts w:ascii="Trebuchet MS" w:eastAsiaTheme="minorHAnsi" w:hAnsi="Trebuchet M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C345A"/>
    <w:multiLevelType w:val="hybridMultilevel"/>
    <w:tmpl w:val="3EC20D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C1B3B"/>
    <w:multiLevelType w:val="multilevel"/>
    <w:tmpl w:val="7588591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D90053"/>
    <w:multiLevelType w:val="hybridMultilevel"/>
    <w:tmpl w:val="61E86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7E5875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F4328BF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F81945"/>
    <w:multiLevelType w:val="multilevel"/>
    <w:tmpl w:val="251CE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427480A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503582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63E4832"/>
    <w:multiLevelType w:val="multilevel"/>
    <w:tmpl w:val="7588591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EE2172"/>
    <w:multiLevelType w:val="hybridMultilevel"/>
    <w:tmpl w:val="1ECA73C2"/>
    <w:lvl w:ilvl="0" w:tplc="E84E742A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75C22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A7F5B60"/>
    <w:multiLevelType w:val="multilevel"/>
    <w:tmpl w:val="6A7F5B60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E631202"/>
    <w:multiLevelType w:val="multilevel"/>
    <w:tmpl w:val="7588591A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562789412">
    <w:abstractNumId w:val="13"/>
  </w:num>
  <w:num w:numId="2" w16cid:durableId="1869831023">
    <w:abstractNumId w:val="7"/>
  </w:num>
  <w:num w:numId="3" w16cid:durableId="628586067">
    <w:abstractNumId w:val="4"/>
  </w:num>
  <w:num w:numId="4" w16cid:durableId="98913449">
    <w:abstractNumId w:val="9"/>
  </w:num>
  <w:num w:numId="5" w16cid:durableId="15737025">
    <w:abstractNumId w:val="11"/>
  </w:num>
  <w:num w:numId="6" w16cid:durableId="1106385347">
    <w:abstractNumId w:val="20"/>
  </w:num>
  <w:num w:numId="7" w16cid:durableId="1045258567">
    <w:abstractNumId w:val="22"/>
  </w:num>
  <w:num w:numId="8" w16cid:durableId="665867325">
    <w:abstractNumId w:val="6"/>
  </w:num>
  <w:num w:numId="9" w16cid:durableId="741947624">
    <w:abstractNumId w:val="23"/>
  </w:num>
  <w:num w:numId="10" w16cid:durableId="1645622827">
    <w:abstractNumId w:val="19"/>
  </w:num>
  <w:num w:numId="11" w16cid:durableId="591935544">
    <w:abstractNumId w:val="12"/>
  </w:num>
  <w:num w:numId="12" w16cid:durableId="1200126063">
    <w:abstractNumId w:val="21"/>
  </w:num>
  <w:num w:numId="13" w16cid:durableId="1699504070">
    <w:abstractNumId w:val="8"/>
  </w:num>
  <w:num w:numId="14" w16cid:durableId="943539723">
    <w:abstractNumId w:val="14"/>
  </w:num>
  <w:num w:numId="15" w16cid:durableId="341123669">
    <w:abstractNumId w:val="0"/>
  </w:num>
  <w:num w:numId="16" w16cid:durableId="2101486901">
    <w:abstractNumId w:val="2"/>
  </w:num>
  <w:num w:numId="17" w16cid:durableId="2041322579">
    <w:abstractNumId w:val="10"/>
  </w:num>
  <w:num w:numId="18" w16cid:durableId="387610277">
    <w:abstractNumId w:val="5"/>
  </w:num>
  <w:num w:numId="19" w16cid:durableId="1554464810">
    <w:abstractNumId w:val="1"/>
  </w:num>
  <w:num w:numId="20" w16cid:durableId="1759865879">
    <w:abstractNumId w:val="17"/>
  </w:num>
  <w:num w:numId="21" w16cid:durableId="42562056">
    <w:abstractNumId w:val="18"/>
  </w:num>
  <w:num w:numId="22" w16cid:durableId="1472290790">
    <w:abstractNumId w:val="15"/>
  </w:num>
  <w:num w:numId="23" w16cid:durableId="1219585682">
    <w:abstractNumId w:val="16"/>
  </w:num>
  <w:num w:numId="24" w16cid:durableId="17453762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tzA3AFLGBhYWRko6SsGpxcWZ+XkgBUa1ALF9pYcsAAAA"/>
  </w:docVars>
  <w:rsids>
    <w:rsidRoot w:val="001552FA"/>
    <w:rsid w:val="00001A0A"/>
    <w:rsid w:val="00001A48"/>
    <w:rsid w:val="0001036E"/>
    <w:rsid w:val="00021997"/>
    <w:rsid w:val="00021BB6"/>
    <w:rsid w:val="0002217E"/>
    <w:rsid w:val="0002347E"/>
    <w:rsid w:val="000355D5"/>
    <w:rsid w:val="000403D6"/>
    <w:rsid w:val="00047AFD"/>
    <w:rsid w:val="00054A7A"/>
    <w:rsid w:val="00055823"/>
    <w:rsid w:val="000634CB"/>
    <w:rsid w:val="00063A32"/>
    <w:rsid w:val="000716AB"/>
    <w:rsid w:val="00071F99"/>
    <w:rsid w:val="0007682D"/>
    <w:rsid w:val="000820BD"/>
    <w:rsid w:val="0009500A"/>
    <w:rsid w:val="000960C3"/>
    <w:rsid w:val="000A03EE"/>
    <w:rsid w:val="000A3659"/>
    <w:rsid w:val="000A3BE2"/>
    <w:rsid w:val="000B0678"/>
    <w:rsid w:val="000B2307"/>
    <w:rsid w:val="000B3B17"/>
    <w:rsid w:val="000B73CA"/>
    <w:rsid w:val="000D7F22"/>
    <w:rsid w:val="000E3FF5"/>
    <w:rsid w:val="000E4490"/>
    <w:rsid w:val="000F09A5"/>
    <w:rsid w:val="001000C7"/>
    <w:rsid w:val="001005A7"/>
    <w:rsid w:val="0010330E"/>
    <w:rsid w:val="00104B11"/>
    <w:rsid w:val="00113D65"/>
    <w:rsid w:val="00115C95"/>
    <w:rsid w:val="00121A7F"/>
    <w:rsid w:val="0012581C"/>
    <w:rsid w:val="001259BC"/>
    <w:rsid w:val="00125CA0"/>
    <w:rsid w:val="001310AF"/>
    <w:rsid w:val="0013289D"/>
    <w:rsid w:val="001362F1"/>
    <w:rsid w:val="00141805"/>
    <w:rsid w:val="00142FEC"/>
    <w:rsid w:val="001525FF"/>
    <w:rsid w:val="001552FA"/>
    <w:rsid w:val="00155545"/>
    <w:rsid w:val="001563C2"/>
    <w:rsid w:val="00157B8D"/>
    <w:rsid w:val="001749AE"/>
    <w:rsid w:val="00177026"/>
    <w:rsid w:val="00183673"/>
    <w:rsid w:val="001942A4"/>
    <w:rsid w:val="00196AE3"/>
    <w:rsid w:val="001A1D94"/>
    <w:rsid w:val="001A2284"/>
    <w:rsid w:val="001B21CF"/>
    <w:rsid w:val="001B72C7"/>
    <w:rsid w:val="001D087E"/>
    <w:rsid w:val="001D10DD"/>
    <w:rsid w:val="001D34B1"/>
    <w:rsid w:val="001D3E64"/>
    <w:rsid w:val="001D5263"/>
    <w:rsid w:val="001E04CC"/>
    <w:rsid w:val="001E626E"/>
    <w:rsid w:val="00203521"/>
    <w:rsid w:val="002045C6"/>
    <w:rsid w:val="00214F81"/>
    <w:rsid w:val="0021538A"/>
    <w:rsid w:val="00215924"/>
    <w:rsid w:val="00244C71"/>
    <w:rsid w:val="00252250"/>
    <w:rsid w:val="002601B1"/>
    <w:rsid w:val="00263845"/>
    <w:rsid w:val="00264975"/>
    <w:rsid w:val="0026551F"/>
    <w:rsid w:val="002667A6"/>
    <w:rsid w:val="002735B3"/>
    <w:rsid w:val="0027376C"/>
    <w:rsid w:val="00285940"/>
    <w:rsid w:val="002A428A"/>
    <w:rsid w:val="002B42CF"/>
    <w:rsid w:val="002C1B45"/>
    <w:rsid w:val="002C396D"/>
    <w:rsid w:val="002C432E"/>
    <w:rsid w:val="002C5EC0"/>
    <w:rsid w:val="002D0628"/>
    <w:rsid w:val="002D49ED"/>
    <w:rsid w:val="002E16FF"/>
    <w:rsid w:val="002E6134"/>
    <w:rsid w:val="002F0FF6"/>
    <w:rsid w:val="002F2CD9"/>
    <w:rsid w:val="002F3AC1"/>
    <w:rsid w:val="002F75DB"/>
    <w:rsid w:val="003069A9"/>
    <w:rsid w:val="00306C17"/>
    <w:rsid w:val="00323B45"/>
    <w:rsid w:val="003265C1"/>
    <w:rsid w:val="00334669"/>
    <w:rsid w:val="00335010"/>
    <w:rsid w:val="00336395"/>
    <w:rsid w:val="003374FF"/>
    <w:rsid w:val="00337D0D"/>
    <w:rsid w:val="00343CAE"/>
    <w:rsid w:val="0034482E"/>
    <w:rsid w:val="00345080"/>
    <w:rsid w:val="00350171"/>
    <w:rsid w:val="00351DA2"/>
    <w:rsid w:val="003523B5"/>
    <w:rsid w:val="00373E0D"/>
    <w:rsid w:val="00387DD7"/>
    <w:rsid w:val="00391BCA"/>
    <w:rsid w:val="0039342A"/>
    <w:rsid w:val="003A40A4"/>
    <w:rsid w:val="003A7F31"/>
    <w:rsid w:val="003B0852"/>
    <w:rsid w:val="003B0972"/>
    <w:rsid w:val="003B3DA2"/>
    <w:rsid w:val="003B59ED"/>
    <w:rsid w:val="003C1E45"/>
    <w:rsid w:val="003D7181"/>
    <w:rsid w:val="003E01AD"/>
    <w:rsid w:val="003E6A4C"/>
    <w:rsid w:val="003F4AE2"/>
    <w:rsid w:val="00401B8F"/>
    <w:rsid w:val="00406CC1"/>
    <w:rsid w:val="00417752"/>
    <w:rsid w:val="00421A5C"/>
    <w:rsid w:val="00431400"/>
    <w:rsid w:val="004361C6"/>
    <w:rsid w:val="00437691"/>
    <w:rsid w:val="00441596"/>
    <w:rsid w:val="00441EEC"/>
    <w:rsid w:val="004443E0"/>
    <w:rsid w:val="00453DC5"/>
    <w:rsid w:val="004566E8"/>
    <w:rsid w:val="004630FA"/>
    <w:rsid w:val="00467188"/>
    <w:rsid w:val="00477383"/>
    <w:rsid w:val="00477690"/>
    <w:rsid w:val="00482384"/>
    <w:rsid w:val="0049789C"/>
    <w:rsid w:val="004B4F02"/>
    <w:rsid w:val="004B5977"/>
    <w:rsid w:val="004C3464"/>
    <w:rsid w:val="004D59A6"/>
    <w:rsid w:val="004D6660"/>
    <w:rsid w:val="004D7F44"/>
    <w:rsid w:val="004E4F9A"/>
    <w:rsid w:val="004E72F0"/>
    <w:rsid w:val="004F4A51"/>
    <w:rsid w:val="004F53D5"/>
    <w:rsid w:val="00500DBB"/>
    <w:rsid w:val="00503B57"/>
    <w:rsid w:val="00504CC9"/>
    <w:rsid w:val="00505758"/>
    <w:rsid w:val="00506ECD"/>
    <w:rsid w:val="00510CA4"/>
    <w:rsid w:val="005226BA"/>
    <w:rsid w:val="00525C81"/>
    <w:rsid w:val="00526DC1"/>
    <w:rsid w:val="00527786"/>
    <w:rsid w:val="00530568"/>
    <w:rsid w:val="005322D3"/>
    <w:rsid w:val="0053231A"/>
    <w:rsid w:val="00532673"/>
    <w:rsid w:val="005332FA"/>
    <w:rsid w:val="00534019"/>
    <w:rsid w:val="00551B7E"/>
    <w:rsid w:val="0055480A"/>
    <w:rsid w:val="0055619F"/>
    <w:rsid w:val="00567D18"/>
    <w:rsid w:val="00567F3C"/>
    <w:rsid w:val="00573666"/>
    <w:rsid w:val="0058211E"/>
    <w:rsid w:val="005857A3"/>
    <w:rsid w:val="00590F49"/>
    <w:rsid w:val="005A1177"/>
    <w:rsid w:val="005A3FD3"/>
    <w:rsid w:val="005A7B60"/>
    <w:rsid w:val="005D514E"/>
    <w:rsid w:val="005D61A1"/>
    <w:rsid w:val="005D687A"/>
    <w:rsid w:val="005D7858"/>
    <w:rsid w:val="005F0913"/>
    <w:rsid w:val="005F0E8C"/>
    <w:rsid w:val="005F734D"/>
    <w:rsid w:val="00601F99"/>
    <w:rsid w:val="006072CF"/>
    <w:rsid w:val="006155B0"/>
    <w:rsid w:val="00617A4C"/>
    <w:rsid w:val="00620814"/>
    <w:rsid w:val="006300AB"/>
    <w:rsid w:val="0063092F"/>
    <w:rsid w:val="00631886"/>
    <w:rsid w:val="006352AC"/>
    <w:rsid w:val="00636C8F"/>
    <w:rsid w:val="00652917"/>
    <w:rsid w:val="00653803"/>
    <w:rsid w:val="00654344"/>
    <w:rsid w:val="00662154"/>
    <w:rsid w:val="0066382E"/>
    <w:rsid w:val="00665E72"/>
    <w:rsid w:val="00671338"/>
    <w:rsid w:val="00674B2C"/>
    <w:rsid w:val="00684A44"/>
    <w:rsid w:val="00684AAE"/>
    <w:rsid w:val="006A6B76"/>
    <w:rsid w:val="006C3BD2"/>
    <w:rsid w:val="006D2113"/>
    <w:rsid w:val="006D780F"/>
    <w:rsid w:val="006E421A"/>
    <w:rsid w:val="006E58E1"/>
    <w:rsid w:val="006E67FC"/>
    <w:rsid w:val="006E7089"/>
    <w:rsid w:val="006F00FF"/>
    <w:rsid w:val="006F494F"/>
    <w:rsid w:val="007034B3"/>
    <w:rsid w:val="00703FD9"/>
    <w:rsid w:val="00724B32"/>
    <w:rsid w:val="007274F9"/>
    <w:rsid w:val="00730BAF"/>
    <w:rsid w:val="00730E65"/>
    <w:rsid w:val="007333B1"/>
    <w:rsid w:val="007335D0"/>
    <w:rsid w:val="00734C07"/>
    <w:rsid w:val="00745555"/>
    <w:rsid w:val="00767D65"/>
    <w:rsid w:val="00767ED2"/>
    <w:rsid w:val="0077100B"/>
    <w:rsid w:val="007730CE"/>
    <w:rsid w:val="00773E5B"/>
    <w:rsid w:val="00774147"/>
    <w:rsid w:val="00776B7C"/>
    <w:rsid w:val="007801EA"/>
    <w:rsid w:val="007831F1"/>
    <w:rsid w:val="0079057C"/>
    <w:rsid w:val="00790885"/>
    <w:rsid w:val="007A6126"/>
    <w:rsid w:val="007A6B72"/>
    <w:rsid w:val="007B0477"/>
    <w:rsid w:val="007B3DB5"/>
    <w:rsid w:val="007B4565"/>
    <w:rsid w:val="007C481D"/>
    <w:rsid w:val="007C68CB"/>
    <w:rsid w:val="007C79A1"/>
    <w:rsid w:val="007D2EC4"/>
    <w:rsid w:val="007D47B4"/>
    <w:rsid w:val="007D6E0B"/>
    <w:rsid w:val="007E513A"/>
    <w:rsid w:val="007F52FD"/>
    <w:rsid w:val="0080175A"/>
    <w:rsid w:val="008067D8"/>
    <w:rsid w:val="00811910"/>
    <w:rsid w:val="00812331"/>
    <w:rsid w:val="00814EBD"/>
    <w:rsid w:val="00815C89"/>
    <w:rsid w:val="00817629"/>
    <w:rsid w:val="00821B4A"/>
    <w:rsid w:val="00822872"/>
    <w:rsid w:val="00824BE5"/>
    <w:rsid w:val="0082601E"/>
    <w:rsid w:val="00827331"/>
    <w:rsid w:val="00837409"/>
    <w:rsid w:val="00847077"/>
    <w:rsid w:val="00856F5A"/>
    <w:rsid w:val="00862023"/>
    <w:rsid w:val="008675DE"/>
    <w:rsid w:val="00867A2E"/>
    <w:rsid w:val="00867FBE"/>
    <w:rsid w:val="00874D58"/>
    <w:rsid w:val="008768A4"/>
    <w:rsid w:val="00882D0D"/>
    <w:rsid w:val="008830FB"/>
    <w:rsid w:val="008A6045"/>
    <w:rsid w:val="008B571B"/>
    <w:rsid w:val="008B7853"/>
    <w:rsid w:val="008C3449"/>
    <w:rsid w:val="008E1767"/>
    <w:rsid w:val="008E2218"/>
    <w:rsid w:val="008E39E2"/>
    <w:rsid w:val="008E4B1A"/>
    <w:rsid w:val="008E6900"/>
    <w:rsid w:val="008E6D7A"/>
    <w:rsid w:val="008F2FF2"/>
    <w:rsid w:val="008F5BBC"/>
    <w:rsid w:val="0090074D"/>
    <w:rsid w:val="00904947"/>
    <w:rsid w:val="00911A78"/>
    <w:rsid w:val="009209DB"/>
    <w:rsid w:val="00921415"/>
    <w:rsid w:val="009222FF"/>
    <w:rsid w:val="00923D54"/>
    <w:rsid w:val="009365A0"/>
    <w:rsid w:val="00937B2D"/>
    <w:rsid w:val="00942FDE"/>
    <w:rsid w:val="00947ECE"/>
    <w:rsid w:val="009527A4"/>
    <w:rsid w:val="00952B1A"/>
    <w:rsid w:val="0095336B"/>
    <w:rsid w:val="00953E7D"/>
    <w:rsid w:val="00954029"/>
    <w:rsid w:val="00956A04"/>
    <w:rsid w:val="0096380C"/>
    <w:rsid w:val="00965954"/>
    <w:rsid w:val="00967437"/>
    <w:rsid w:val="0097443D"/>
    <w:rsid w:val="009825F4"/>
    <w:rsid w:val="00983696"/>
    <w:rsid w:val="009A260B"/>
    <w:rsid w:val="009A5401"/>
    <w:rsid w:val="009A6503"/>
    <w:rsid w:val="009B52DB"/>
    <w:rsid w:val="009B778E"/>
    <w:rsid w:val="009C6522"/>
    <w:rsid w:val="009C75B1"/>
    <w:rsid w:val="009D47CE"/>
    <w:rsid w:val="009D5142"/>
    <w:rsid w:val="009E0C4E"/>
    <w:rsid w:val="009E78C7"/>
    <w:rsid w:val="009F5418"/>
    <w:rsid w:val="009F60E5"/>
    <w:rsid w:val="009F6CE6"/>
    <w:rsid w:val="009F75C3"/>
    <w:rsid w:val="00A04787"/>
    <w:rsid w:val="00A051FC"/>
    <w:rsid w:val="00A06D63"/>
    <w:rsid w:val="00A07654"/>
    <w:rsid w:val="00A14BD4"/>
    <w:rsid w:val="00A15276"/>
    <w:rsid w:val="00A15CD0"/>
    <w:rsid w:val="00A26D01"/>
    <w:rsid w:val="00A30DE0"/>
    <w:rsid w:val="00A4447E"/>
    <w:rsid w:val="00A45A9F"/>
    <w:rsid w:val="00A55E8F"/>
    <w:rsid w:val="00A60973"/>
    <w:rsid w:val="00A626E0"/>
    <w:rsid w:val="00A70CCA"/>
    <w:rsid w:val="00A71E33"/>
    <w:rsid w:val="00A74A5B"/>
    <w:rsid w:val="00A84585"/>
    <w:rsid w:val="00A90B08"/>
    <w:rsid w:val="00A911A0"/>
    <w:rsid w:val="00AA35ED"/>
    <w:rsid w:val="00AA4A7E"/>
    <w:rsid w:val="00AA5009"/>
    <w:rsid w:val="00AB17F1"/>
    <w:rsid w:val="00AB19AA"/>
    <w:rsid w:val="00AB426B"/>
    <w:rsid w:val="00AC5AF9"/>
    <w:rsid w:val="00AC6594"/>
    <w:rsid w:val="00AD4637"/>
    <w:rsid w:val="00AD5FE9"/>
    <w:rsid w:val="00AD6C8C"/>
    <w:rsid w:val="00AE181C"/>
    <w:rsid w:val="00AE3265"/>
    <w:rsid w:val="00AE6A94"/>
    <w:rsid w:val="00AF28DB"/>
    <w:rsid w:val="00AF6004"/>
    <w:rsid w:val="00AF7E4B"/>
    <w:rsid w:val="00B0338D"/>
    <w:rsid w:val="00B06E73"/>
    <w:rsid w:val="00B21B9E"/>
    <w:rsid w:val="00B23F5D"/>
    <w:rsid w:val="00B24223"/>
    <w:rsid w:val="00B46EC5"/>
    <w:rsid w:val="00B54094"/>
    <w:rsid w:val="00B57200"/>
    <w:rsid w:val="00B6689A"/>
    <w:rsid w:val="00B706BB"/>
    <w:rsid w:val="00B814A1"/>
    <w:rsid w:val="00B82BFF"/>
    <w:rsid w:val="00B915A3"/>
    <w:rsid w:val="00B94EC8"/>
    <w:rsid w:val="00BA0647"/>
    <w:rsid w:val="00BA0CDB"/>
    <w:rsid w:val="00BB7507"/>
    <w:rsid w:val="00BC58D2"/>
    <w:rsid w:val="00BD02D0"/>
    <w:rsid w:val="00BD1ADF"/>
    <w:rsid w:val="00BD3101"/>
    <w:rsid w:val="00BE1A06"/>
    <w:rsid w:val="00BF1ADD"/>
    <w:rsid w:val="00C0530A"/>
    <w:rsid w:val="00C07588"/>
    <w:rsid w:val="00C07600"/>
    <w:rsid w:val="00C10217"/>
    <w:rsid w:val="00C11CB8"/>
    <w:rsid w:val="00C120F9"/>
    <w:rsid w:val="00C357C3"/>
    <w:rsid w:val="00C41551"/>
    <w:rsid w:val="00C4294E"/>
    <w:rsid w:val="00C42B64"/>
    <w:rsid w:val="00C5281C"/>
    <w:rsid w:val="00C548D5"/>
    <w:rsid w:val="00C56366"/>
    <w:rsid w:val="00C77856"/>
    <w:rsid w:val="00C805F7"/>
    <w:rsid w:val="00C816C8"/>
    <w:rsid w:val="00C81818"/>
    <w:rsid w:val="00C8541D"/>
    <w:rsid w:val="00C90194"/>
    <w:rsid w:val="00C92948"/>
    <w:rsid w:val="00C9460D"/>
    <w:rsid w:val="00CA2DA2"/>
    <w:rsid w:val="00CA4793"/>
    <w:rsid w:val="00CA5D1B"/>
    <w:rsid w:val="00CB01F6"/>
    <w:rsid w:val="00CB4170"/>
    <w:rsid w:val="00CB78F3"/>
    <w:rsid w:val="00CC2771"/>
    <w:rsid w:val="00CC3262"/>
    <w:rsid w:val="00CD5679"/>
    <w:rsid w:val="00CD57AC"/>
    <w:rsid w:val="00CE4140"/>
    <w:rsid w:val="00D04D71"/>
    <w:rsid w:val="00D058B0"/>
    <w:rsid w:val="00D0742A"/>
    <w:rsid w:val="00D10EAD"/>
    <w:rsid w:val="00D143F1"/>
    <w:rsid w:val="00D16EF2"/>
    <w:rsid w:val="00D20C93"/>
    <w:rsid w:val="00D223FD"/>
    <w:rsid w:val="00D22821"/>
    <w:rsid w:val="00D2687C"/>
    <w:rsid w:val="00D32055"/>
    <w:rsid w:val="00D37D8B"/>
    <w:rsid w:val="00D459BB"/>
    <w:rsid w:val="00D52916"/>
    <w:rsid w:val="00D5606D"/>
    <w:rsid w:val="00D57367"/>
    <w:rsid w:val="00D607BF"/>
    <w:rsid w:val="00D61D22"/>
    <w:rsid w:val="00D63DC6"/>
    <w:rsid w:val="00D73D47"/>
    <w:rsid w:val="00D9164A"/>
    <w:rsid w:val="00D92B9C"/>
    <w:rsid w:val="00D92C6D"/>
    <w:rsid w:val="00D96023"/>
    <w:rsid w:val="00DA0035"/>
    <w:rsid w:val="00DA2FD5"/>
    <w:rsid w:val="00DB44BA"/>
    <w:rsid w:val="00DB61CD"/>
    <w:rsid w:val="00DC3987"/>
    <w:rsid w:val="00DC6644"/>
    <w:rsid w:val="00DE01F9"/>
    <w:rsid w:val="00E00453"/>
    <w:rsid w:val="00E04104"/>
    <w:rsid w:val="00E13FAC"/>
    <w:rsid w:val="00E17732"/>
    <w:rsid w:val="00E206F8"/>
    <w:rsid w:val="00E30D37"/>
    <w:rsid w:val="00E31F6E"/>
    <w:rsid w:val="00E34AFC"/>
    <w:rsid w:val="00E44BF8"/>
    <w:rsid w:val="00E559F5"/>
    <w:rsid w:val="00E60489"/>
    <w:rsid w:val="00E60B82"/>
    <w:rsid w:val="00E65B4F"/>
    <w:rsid w:val="00E67A00"/>
    <w:rsid w:val="00E71745"/>
    <w:rsid w:val="00E7462D"/>
    <w:rsid w:val="00E74816"/>
    <w:rsid w:val="00E8498D"/>
    <w:rsid w:val="00E91D2F"/>
    <w:rsid w:val="00E9214A"/>
    <w:rsid w:val="00E92665"/>
    <w:rsid w:val="00E92BEF"/>
    <w:rsid w:val="00E94AB3"/>
    <w:rsid w:val="00E94C18"/>
    <w:rsid w:val="00E9632E"/>
    <w:rsid w:val="00E96A54"/>
    <w:rsid w:val="00EA4DCA"/>
    <w:rsid w:val="00EB1A3C"/>
    <w:rsid w:val="00EC7530"/>
    <w:rsid w:val="00EE2FD0"/>
    <w:rsid w:val="00EE3154"/>
    <w:rsid w:val="00EF0B23"/>
    <w:rsid w:val="00EF1497"/>
    <w:rsid w:val="00EF3E3C"/>
    <w:rsid w:val="00EF607B"/>
    <w:rsid w:val="00F0033D"/>
    <w:rsid w:val="00F01F3D"/>
    <w:rsid w:val="00F06E42"/>
    <w:rsid w:val="00F14419"/>
    <w:rsid w:val="00F21B9A"/>
    <w:rsid w:val="00F21D3B"/>
    <w:rsid w:val="00F23BA0"/>
    <w:rsid w:val="00F255B5"/>
    <w:rsid w:val="00F30C97"/>
    <w:rsid w:val="00F3756F"/>
    <w:rsid w:val="00F4218E"/>
    <w:rsid w:val="00F45F83"/>
    <w:rsid w:val="00F62941"/>
    <w:rsid w:val="00F67F2E"/>
    <w:rsid w:val="00F709C0"/>
    <w:rsid w:val="00F74777"/>
    <w:rsid w:val="00F814DC"/>
    <w:rsid w:val="00F8632B"/>
    <w:rsid w:val="00F86927"/>
    <w:rsid w:val="00F94026"/>
    <w:rsid w:val="00F97F10"/>
    <w:rsid w:val="00FA13EF"/>
    <w:rsid w:val="00FA3098"/>
    <w:rsid w:val="00FA6F50"/>
    <w:rsid w:val="00FA752E"/>
    <w:rsid w:val="00FB0264"/>
    <w:rsid w:val="00FC0917"/>
    <w:rsid w:val="00FC3A69"/>
    <w:rsid w:val="00FC49DE"/>
    <w:rsid w:val="00FD0994"/>
    <w:rsid w:val="00FD4F69"/>
    <w:rsid w:val="00FE2D31"/>
    <w:rsid w:val="00FE577E"/>
    <w:rsid w:val="00FE59BF"/>
    <w:rsid w:val="00FE6BE1"/>
    <w:rsid w:val="00FF7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C9BD2A"/>
  <w15:chartTrackingRefBased/>
  <w15:docId w15:val="{2C519F75-20FB-40CB-AD92-9F494E641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BBC"/>
    <w:rPr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157B8D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40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2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25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52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250"/>
    <w:rPr>
      <w:lang w:val="en-US"/>
    </w:rPr>
  </w:style>
  <w:style w:type="paragraph" w:styleId="Title">
    <w:name w:val="Title"/>
    <w:basedOn w:val="Normal"/>
    <w:next w:val="Normal"/>
    <w:link w:val="TitleChar"/>
    <w:qFormat/>
    <w:rsid w:val="00617A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17A4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IntenseEmphasis">
    <w:name w:val="Intense Emphasis"/>
    <w:basedOn w:val="DefaultParagraphFont"/>
    <w:uiPriority w:val="21"/>
    <w:qFormat/>
    <w:rsid w:val="002C1B45"/>
    <w:rPr>
      <w:i/>
      <w:iCs/>
      <w:color w:val="4472C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157B8D"/>
    <w:rPr>
      <w:rFonts w:ascii="Cambria" w:eastAsia="Times New Roman" w:hAnsi="Cambria" w:cs="Times New Roman"/>
      <w:b/>
      <w:bCs/>
      <w:sz w:val="26"/>
      <w:szCs w:val="26"/>
      <w:lang w:val="en-US" w:bidi="ar-SA"/>
    </w:rPr>
  </w:style>
  <w:style w:type="character" w:styleId="Hyperlink">
    <w:name w:val="Hyperlink"/>
    <w:uiPriority w:val="99"/>
    <w:unhideWhenUsed/>
    <w:rsid w:val="00157B8D"/>
    <w:rPr>
      <w:color w:val="0000FF"/>
      <w:u w:val="single"/>
    </w:rPr>
  </w:style>
  <w:style w:type="character" w:customStyle="1" w:styleId="BodyTextChar">
    <w:name w:val="Body Text Char"/>
    <w:link w:val="BodyText"/>
    <w:uiPriority w:val="99"/>
    <w:rsid w:val="00157B8D"/>
  </w:style>
  <w:style w:type="character" w:styleId="Strong">
    <w:name w:val="Strong"/>
    <w:uiPriority w:val="22"/>
    <w:qFormat/>
    <w:rsid w:val="00157B8D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157B8D"/>
    <w:pPr>
      <w:spacing w:after="120" w:line="240" w:lineRule="auto"/>
    </w:pPr>
    <w:rPr>
      <w:lang w:val="en-SG"/>
    </w:rPr>
  </w:style>
  <w:style w:type="character" w:customStyle="1" w:styleId="BodyTextChar1">
    <w:name w:val="Body Text Char1"/>
    <w:basedOn w:val="DefaultParagraphFont"/>
    <w:uiPriority w:val="99"/>
    <w:semiHidden/>
    <w:rsid w:val="00157B8D"/>
    <w:rPr>
      <w:lang w:val="en-US"/>
    </w:rPr>
  </w:style>
  <w:style w:type="paragraph" w:customStyle="1" w:styleId="Style1">
    <w:name w:val="_Style 1"/>
    <w:basedOn w:val="Normal"/>
    <w:uiPriority w:val="34"/>
    <w:qFormat/>
    <w:rsid w:val="00157B8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NormalWebVerdana">
    <w:name w:val="Normal (Web) + Verdana"/>
    <w:basedOn w:val="Normal"/>
    <w:rsid w:val="00157B8D"/>
    <w:pPr>
      <w:overflowPunct w:val="0"/>
      <w:autoSpaceDE w:val="0"/>
      <w:autoSpaceDN w:val="0"/>
      <w:adjustRightInd w:val="0"/>
      <w:spacing w:after="215" w:line="240" w:lineRule="auto"/>
      <w:jc w:val="both"/>
      <w:textAlignment w:val="baseline"/>
    </w:pPr>
    <w:rPr>
      <w:rFonts w:ascii="Verdana" w:eastAsia="Times New Roman" w:hAnsi="Verdana" w:cs="Times New Roman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1E6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white-space-pre">
    <w:name w:val="white-space-pre"/>
    <w:basedOn w:val="DefaultParagraphFont"/>
    <w:rsid w:val="004D59A6"/>
  </w:style>
  <w:style w:type="character" w:styleId="FollowedHyperlink">
    <w:name w:val="FollowedHyperlink"/>
    <w:basedOn w:val="DefaultParagraphFont"/>
    <w:uiPriority w:val="99"/>
    <w:semiHidden/>
    <w:unhideWhenUsed/>
    <w:rsid w:val="00601F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4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2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60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766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218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199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053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47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iranswif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AA3163-5289-9141-A1A3-E27A80461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Nathiya Rangaraj - Software Professional, Python Developer</dc:subject>
  <dc:creator>Nathiya Rangaraj</dc:creator>
  <cp:keywords>Resume</cp:keywords>
  <dc:description/>
  <cp:lastModifiedBy>Kiran Machha</cp:lastModifiedBy>
  <cp:revision>15</cp:revision>
  <cp:lastPrinted>2025-08-11T05:41:00Z</cp:lastPrinted>
  <dcterms:created xsi:type="dcterms:W3CDTF">2025-08-11T05:41:00Z</dcterms:created>
  <dcterms:modified xsi:type="dcterms:W3CDTF">2025-08-11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367f36c54e137dbbf9468a5952588c62ed31b0ab6463efbe3cc680ba720009</vt:lpwstr>
  </property>
</Properties>
</file>